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099433" w14:textId="5FCA13E4" w:rsidR="002D58BF" w:rsidRDefault="00953730">
      <w:r>
        <w:t xml:space="preserve">This program configures the timer interrupt and flashes the LED on PA5 on the </w:t>
      </w:r>
      <w:r>
        <w:t>NUCLEO-STM32F411RE</w:t>
      </w:r>
      <w:r>
        <w:t xml:space="preserve"> at 1hz while simultaneously displaying the result on the screen using the UART.</w:t>
      </w:r>
    </w:p>
    <w:p w14:paraId="666A000C" w14:textId="18AB0DB1" w:rsidR="00953730" w:rsidRDefault="00953730">
      <w:r>
        <w:t>The result is shown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53730" w14:paraId="76FD785B" w14:textId="77777777" w:rsidTr="00953730">
        <w:tc>
          <w:tcPr>
            <w:tcW w:w="9016" w:type="dxa"/>
          </w:tcPr>
          <w:p w14:paraId="7F6F96E9" w14:textId="77C5D11A" w:rsidR="00953730" w:rsidRDefault="00953730">
            <w:r w:rsidRPr="00953730">
              <w:drawing>
                <wp:inline distT="0" distB="0" distL="0" distR="0" wp14:anchorId="7AF3B98B" wp14:editId="7322074C">
                  <wp:extent cx="5731510" cy="3286125"/>
                  <wp:effectExtent l="0" t="0" r="2540" b="952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3286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538F8D8" w14:textId="77777777" w:rsidR="00953730" w:rsidRDefault="00953730"/>
    <w:p w14:paraId="0A6FF00A" w14:textId="77777777" w:rsidR="00953730" w:rsidRDefault="00953730"/>
    <w:sectPr w:rsidR="0095373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wNDEwNTK0NLK0sDRQ0lEKTi0uzszPAykwrAUAguPUPSwAAAA="/>
  </w:docVars>
  <w:rsids>
    <w:rsidRoot w:val="00862E57"/>
    <w:rsid w:val="001B66F3"/>
    <w:rsid w:val="002D58BF"/>
    <w:rsid w:val="002F05BE"/>
    <w:rsid w:val="00325D59"/>
    <w:rsid w:val="0033098E"/>
    <w:rsid w:val="004D5561"/>
    <w:rsid w:val="00566697"/>
    <w:rsid w:val="00582B41"/>
    <w:rsid w:val="005B6850"/>
    <w:rsid w:val="005E6AC8"/>
    <w:rsid w:val="005F100E"/>
    <w:rsid w:val="005F554B"/>
    <w:rsid w:val="006171F9"/>
    <w:rsid w:val="007623F5"/>
    <w:rsid w:val="00797A09"/>
    <w:rsid w:val="008040C7"/>
    <w:rsid w:val="00862E57"/>
    <w:rsid w:val="00866836"/>
    <w:rsid w:val="008721F4"/>
    <w:rsid w:val="008B4782"/>
    <w:rsid w:val="008D6974"/>
    <w:rsid w:val="00953730"/>
    <w:rsid w:val="00BF1160"/>
    <w:rsid w:val="00C0684A"/>
    <w:rsid w:val="00C2358B"/>
    <w:rsid w:val="00CA420A"/>
    <w:rsid w:val="00CC3CDB"/>
    <w:rsid w:val="00CD022E"/>
    <w:rsid w:val="00D822F0"/>
    <w:rsid w:val="00EA4692"/>
    <w:rsid w:val="00F7723D"/>
    <w:rsid w:val="00FB2979"/>
    <w:rsid w:val="00FC14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206CA8"/>
  <w15:chartTrackingRefBased/>
  <w15:docId w15:val="{DB808D11-4A00-4CF3-BBDD-BA70660254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537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1</Words>
  <Characters>178</Characters>
  <Application>Microsoft Office Word</Application>
  <DocSecurity>0</DocSecurity>
  <Lines>1</Lines>
  <Paragraphs>1</Paragraphs>
  <ScaleCrop>false</ScaleCrop>
  <Company/>
  <LinksUpToDate>false</LinksUpToDate>
  <CharactersWithSpaces>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un Giwa</dc:creator>
  <cp:keywords/>
  <dc:description/>
  <cp:lastModifiedBy>Seun Giwa</cp:lastModifiedBy>
  <cp:revision>2</cp:revision>
  <dcterms:created xsi:type="dcterms:W3CDTF">2022-09-18T22:34:00Z</dcterms:created>
  <dcterms:modified xsi:type="dcterms:W3CDTF">2022-09-18T22:39:00Z</dcterms:modified>
</cp:coreProperties>
</file>